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w:t>
      </w:r>
      <w:r>
        <w:t xml:space="preserve"> </w:t>
      </w:r>
      <w:r>
        <w:t xml:space="preserve">Internship</w:t>
      </w:r>
      <w:r>
        <w:t xml:space="preserve"> </w:t>
      </w:r>
      <w:r>
        <w:t xml:space="preserve">Application</w:t>
      </w:r>
      <w:r>
        <w:t xml:space="preserve"> </w:t>
      </w:r>
      <w:r>
        <w:t xml:space="preserve">Letter</w:t>
      </w:r>
    </w:p>
    <w:bookmarkStart w:id="20" w:name="Xf8fc2036598b4e722e25a57490f8058663ec230"/>
    <w:p>
      <w:pPr>
        <w:pStyle w:val="Heading1"/>
      </w:pPr>
      <w:r>
        <w:t xml:space="preserve">Internship Application Letter for Aerospace Engineer Position</w:t>
      </w:r>
    </w:p>
    <w:p>
      <w:pPr>
        <w:pStyle w:val="FirstParagraph"/>
      </w:pPr>
      <w:r>
        <w:t xml:space="preserve">Submitted to [Company Name], Naples, Italy</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Optional)]</w:t>
      </w:r>
    </w:p>
    <w:p>
      <w:pPr>
        <w:pStyle w:val="BodyText"/>
      </w:pPr>
      <w:r>
        <w:t xml:space="preserve">[Date]</w:t>
      </w:r>
    </w:p>
    <w:p>
      <w:pPr>
        <w:pStyle w:val="BodyText"/>
      </w:pPr>
      <w:r>
        <w:t xml:space="preserve">Hiring Manager</w:t>
      </w:r>
    </w:p>
    <w:p>
      <w:pPr>
        <w:pStyle w:val="BodyText"/>
      </w:pPr>
      <w:r>
        <w:t xml:space="preserve">[Company Name]</w:t>
      </w:r>
    </w:p>
    <w:p>
      <w:pPr>
        <w:pStyle w:val="BodyText"/>
      </w:pPr>
      <w:r>
        <w:t xml:space="preserve">[Company Address]</w:t>
      </w:r>
    </w:p>
    <w:bookmarkStart w:id="21" w:name="X48576079bc58870bc12895eead26f9a067aeb62"/>
    <w:p>
      <w:pPr>
        <w:pStyle w:val="Heading2"/>
      </w:pPr>
      <w:r>
        <w:t xml:space="preserve">Subject: Enthusiastic Application for Aerospace Engineer Internship in Italy Naples</w:t>
      </w:r>
    </w:p>
    <w:bookmarkEnd w:id="21"/>
    <w:p>
      <w:pPr>
        <w:pStyle w:val="FirstParagraph"/>
      </w:pPr>
      <w:r>
        <w:t xml:space="preserve">Dear Hiring Manager,</w:t>
      </w:r>
    </w:p>
    <w:p>
      <w:pPr>
        <w:pStyle w:val="BodyText"/>
      </w:pPr>
      <w:r>
        <w:t xml:space="preserve">It is with profound enthusiasm that I submit this Internship Application Letter for the Aerospace Engineer internship position at your esteemed organization in Naples, Italy. As a dedicated aerospace engineering student currently completing my final year at [Your University], I have meticulously followed the innovative advancements of your company in sustainable aviation and space systems. The opportunity to contribute to cutting-edge projects within Italy Naples represents not merely a professional milestone, but a deeply personal alignment with my academic trajectory and cultural aspirations. Naples, with its rich legacy of scientific inquiry dating back to the ancient Roman era and its modern renaissance as an aerospace innovation hub, embodies the perfect environment for me to cultivate my skills as a future Aerospace Engineer.</w:t>
      </w:r>
    </w:p>
    <w:p>
      <w:pPr>
        <w:pStyle w:val="BodyText"/>
      </w:pPr>
      <w:r>
        <w:t xml:space="preserve">My academic foundation in aerospace engineering has been rigorously built upon principles of aerodynamics, propulsion systems, and structural analysis. At [Your University], I achieved a 3.8/4.0 GPA while completing specialized coursework including Computational Fluid Dynamics (CFD), Advanced Materials for Aerospace Applications, and Satellite Systems Design. My capstone project—developing a lightweight composite drone frame optimized for high-altitude atmospheric research—required me to integrate MATLAB simulations with physical prototyping, resulting in a 23% weight reduction without compromising structural integrity. This project directly aligns with your company's focus on next-generation UAV technology, and I am eager to apply these skills within the dynamic ecosystem of Italy Naples, where institutions like the Italian Aerospace Research Centre (CIRA) are actively pioneering sustainable propulsion solutions.</w:t>
      </w:r>
    </w:p>
    <w:p>
      <w:pPr>
        <w:pStyle w:val="BodyText"/>
      </w:pPr>
      <w:r>
        <w:t xml:space="preserve">What profoundly resonates with me about this internship opportunity is its strategic location in Naples—a city that seamlessly marries historical significance with contemporary aerospace innovation. As an aspiring Aerospace Engineer, I have long admired how Naples’ unique geographical position on the Tyrrhenian Sea facilitates critical testing environments for maritime and aerial systems. The city’s proximity to CIRA’s facilities in Capua and its collaborative network with universities like the University of Naples Federico II create an unparalleled academic-industry nexus. I am particularly inspired by your recent work on electric propulsion systems for urban air mobility, which mirrors my research on battery-integrated airframe designs during my university thesis. Contributing to such initiatives within Italy Naples would allow me to learn from industry pioneers while immersing myself in the Mediterranean culture that has nurtured scientific curiosity since the days of Archimedes.</w:t>
      </w:r>
    </w:p>
    <w:p>
      <w:pPr>
        <w:pStyle w:val="BodyText"/>
      </w:pPr>
      <w:r>
        <w:t xml:space="preserve">My technical proficiency spans ANSYS Fluent for aerodynamic modeling, CATIA V6 for CAD design, and Python for data analysis—tools I have applied in both academic projects and a summer internship at [Previous Company]. During my time at [Previous Company], I collaborated with a cross-functional team to reduce wind tunnel testing time by 18% through optimized sensor placement algorithms. This experience honed my ability to translate theoretical concepts into practical engineering solutions—a skill I am eager to refine under your mentorship in Naples. Furthermore, my fluency in English (IELTS 7.5) and Italian (B2 level with ongoing immersion studies) positions me to seamlessly integrate into both technical teams and the vibrant local community, ensuring I can contribute from day one while embracing the cultural richness of Italy Naples.</w:t>
      </w:r>
    </w:p>
    <w:p>
      <w:pPr>
        <w:pStyle w:val="BodyText"/>
      </w:pPr>
      <w:r>
        <w:t xml:space="preserve">I am deeply impressed by your company’s commitment to advancing sustainable aerospace technologies, particularly your partnership with the European Space Agency on the Clean Sky initiative. The prospect of supporting projects that reduce carbon emissions from aircraft aligns perfectly with my professional ethos and academic focus on green engineering solutions. In Naples, where environmental consciousness is woven into urban planning (evident in initiatives like the "Naples Green Corridors" project), I see a city actively championing the very innovations your company pioneers. This symbiosis between corporate mission and regional values makes Italy Naples an ideal location for me to grow as a responsible Aerospace Engineer.</w:t>
      </w:r>
    </w:p>
    <w:p>
      <w:pPr>
        <w:pStyle w:val="BodyText"/>
      </w:pPr>
      <w:r>
        <w:t xml:space="preserve">Beyond technical skills, I bring adaptability cultivated through international experiences. Last year, I participated in an Erasmus+ program at the Politecnico di Milano, where I collaborated on a rocket propulsion workshop with students from seven European nations. This experience taught me to navigate diverse perspectives while maintaining project momentum—a critical asset for the global aerospace industry. In Naples, I intend to immerse myself in local engineering communities through events hosted by AIDAA (Italian Association of Aerospace Industries), further strengthening my professional network and understanding of regional industry dynamics.</w:t>
      </w:r>
    </w:p>
    <w:p>
      <w:pPr>
        <w:pStyle w:val="BodyText"/>
      </w:pPr>
      <w:r>
        <w:t xml:space="preserve">The opportunity to work within Italy Naples represents a transformative step toward my long-term goal of becoming a leading Aerospace Engineer dedicated to eco-conscious aviation solutions. I am confident that my blend of academic rigor, hands-on technical skills, and cultural adaptability would enable me to make meaningful contributions during this internship. My resume, attached for your review, provides further detail on my qualifications and projects.</w:t>
      </w:r>
    </w:p>
    <w:p>
      <w:pPr>
        <w:pStyle w:val="BodyText"/>
      </w:pPr>
      <w:r>
        <w:t xml:space="preserve">Thank you for considering this Internship Application Letter as a testament to my commitment. I am eager to discuss how my background in aerospace engineering aligns with your team’s objectives and would welcome the opportunity for an interview at your earliest convenience. I have attached my resume and academic transcripts for your reference, and I am available to travel immediately should you require further discussion.</w:t>
      </w:r>
    </w:p>
    <w:p>
      <w:pPr>
        <w:pStyle w:val="BodyText"/>
      </w:pPr>
      <w:r>
        <w:t xml:space="preserve">With sincere enthusiasm,</w:t>
      </w:r>
    </w:p>
    <w:p>
      <w:pPr>
        <w:pStyle w:val="BodyText"/>
      </w:pPr>
      <w:r>
        <w:t xml:space="preserve">[Your Full Name]</w:t>
      </w:r>
    </w:p>
    <w:p>
      <w:pPr>
        <w:pStyle w:val="BodyText"/>
      </w:pPr>
      <w:r>
        <w:t xml:space="preserve">Word Count: 857</w:t>
      </w:r>
    </w:p>
    <w:p>
      <w:pPr>
        <w:pStyle w:val="BodyText"/>
      </w:pPr>
      <w:r>
        <w:t xml:space="preserve">This Internship Application Letter reflects a comprehensive alignment with Aerospace Engineer requirements in Italy Naples, emphasizing technical expertise, cultural integration, and regional industry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 Internship Application Letter</dc:title>
  <dc:creator/>
  <dc:language>en</dc:language>
  <cp:keywords/>
  <dcterms:created xsi:type="dcterms:W3CDTF">2025-12-08T09:28:36Z</dcterms:created>
  <dcterms:modified xsi:type="dcterms:W3CDTF">2025-12-08T09:28:36Z</dcterms:modified>
</cp:coreProperties>
</file>

<file path=docProps/custom.xml><?xml version="1.0" encoding="utf-8"?>
<Properties xmlns="http://schemas.openxmlformats.org/officeDocument/2006/custom-properties" xmlns:vt="http://schemas.openxmlformats.org/officeDocument/2006/docPropsVTypes"/>
</file>